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428004259d567507201e47ac981ec4c9e661056"/>
      <w:r>
        <w:rPr>
          <w:b/>
        </w:rPr>
        <w:t xml:space="preserve">ПРОТОКОЛ ПРО РЕЗУЛЬТАТИ ЕЛЕКТРОННОГО АУКЦІОНУ № SPE001-UA-20230329-16444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 електронного майданчика, через якого було заведено лот в ЕТС</w:t>
      </w:r>
      <w:r>
        <w:rPr>
          <w:b/>
        </w:rPr>
        <w:t xml:space="preserve"> </w:t>
      </w:r>
      <w:r>
        <w:rPr>
          <w:b/>
        </w:rPr>
        <w:t xml:space="preserve">(опубліковано інформаційне повідомлення про приватизацію об’єкта приватизації)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 приватизації/ організатор аукціону:</w:t>
      </w:r>
      <w:r>
        <w:t xml:space="preserve"> </w:t>
      </w:r>
      <w:r>
        <w:t xml:space="preserve">Департамент комунальної власності Одеської міської рад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лота:</w:t>
      </w:r>
      <w:r>
        <w:t xml:space="preserve"> </w:t>
      </w:r>
      <w:r>
        <w:t xml:space="preserve">Нежитлові приміщення загальною площею 20,2 кв.м, які розташовані за адресою: м. Одеса, вул. Краснова, 14, приміщення 104</w:t>
      </w:r>
    </w:p>
    <w:p>
      <w:pPr>
        <w:numPr>
          <w:ilvl w:val="0"/>
          <w:numId w:val="1001"/>
        </w:numPr>
        <w:pStyle w:val="Compact"/>
      </w:pPr>
      <w:r>
        <w:t xml:space="preserve">Нежитлові приміщення загальною площею 20,2 кв.м, які розташовані за адресою: м. Одеса, вул. Краснова, 14, приміщення 104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50 460,8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ізична особа-підприємець Костиркіна Ірина Владиславівна, ІПН/РНОКПП: 302190054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Лаврушка Євгеній Олександрович, ІПН/РНОКПП: 3554602116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ОП Панченко Ігор Юрійович, ІПН/РНОКПП (ФОП): 3324011638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Павел Ольга Юріївна, ІПН/РНОКПП: 3244409866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КРІТ ФІНАНС ГРУП", ЄДРПОУ: 4253665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6.05.2023 10:29:08</w:t>
      </w:r>
    </w:p>
    <w:p>
      <w:pPr>
        <w:pStyle w:val="Body Text"/>
      </w:pPr>
      <w:r>
        <w:br/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2T16:21:35Z</dcterms:created>
  <dcterms:modified xsi:type="dcterms:W3CDTF">2024-05-12T16:2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